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2E39F" w14:textId="5B610E09" w:rsidR="004E2B29" w:rsidRDefault="004E2B29"/>
    <w:p w14:paraId="356468BB" w14:textId="639DDE48" w:rsidR="008C10F6" w:rsidRDefault="008C10F6"/>
    <w:p w14:paraId="3A6554EF" w14:textId="5C783A6D" w:rsidR="008C10F6" w:rsidRPr="008C10F6" w:rsidRDefault="008C10F6" w:rsidP="008C10F6"/>
    <w:p w14:paraId="0B664D21" w14:textId="6EA9A32F" w:rsidR="008C10F6" w:rsidRDefault="008C10F6" w:rsidP="008C10F6"/>
    <w:p w14:paraId="7CE624C0" w14:textId="241CE27F" w:rsidR="008C10F6" w:rsidRPr="008C10F6" w:rsidRDefault="008C10F6" w:rsidP="008C10F6">
      <w:pPr>
        <w:tabs>
          <w:tab w:val="left" w:pos="1182"/>
        </w:tabs>
      </w:pPr>
      <w:r>
        <w:tab/>
      </w:r>
    </w:p>
    <w:sectPr w:rsidR="008C10F6" w:rsidRPr="008C10F6" w:rsidSect="00B129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2" w:right="1440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FD51E" w14:textId="77777777" w:rsidR="007C6F02" w:rsidRDefault="007C6F02" w:rsidP="008C10F6">
      <w:pPr>
        <w:spacing w:after="0" w:line="240" w:lineRule="auto"/>
      </w:pPr>
      <w:r>
        <w:separator/>
      </w:r>
    </w:p>
  </w:endnote>
  <w:endnote w:type="continuationSeparator" w:id="0">
    <w:p w14:paraId="479FF09C" w14:textId="77777777" w:rsidR="007C6F02" w:rsidRDefault="007C6F02" w:rsidP="008C1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">
    <w:altName w:val="Cambria"/>
    <w:charset w:val="00"/>
    <w:family w:val="roman"/>
    <w:pitch w:val="default"/>
  </w:font>
  <w:font w:name="GillSans">
    <w:charset w:val="00"/>
    <w:family w:val="auto"/>
    <w:pitch w:val="variable"/>
    <w:sig w:usb0="80000027" w:usb1="00000000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3EB5" w14:textId="77777777" w:rsidR="006A76F1" w:rsidRDefault="006A76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1594A" w14:textId="39166E7C" w:rsidR="008C10F6" w:rsidRPr="00F95401" w:rsidRDefault="00F95401">
    <w:pPr>
      <w:pStyle w:val="Footer"/>
      <w:rPr>
        <w:sz w:val="18"/>
        <w:szCs w:val="18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2C996FAD" wp14:editId="00CBA9A0">
              <wp:simplePos x="0" y="0"/>
              <wp:positionH relativeFrom="margin">
                <wp:align>center</wp:align>
              </wp:positionH>
              <wp:positionV relativeFrom="paragraph">
                <wp:posOffset>-228600</wp:posOffset>
              </wp:positionV>
              <wp:extent cx="5554345" cy="1404620"/>
              <wp:effectExtent l="0" t="0" r="0" b="0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5434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D774A1" w14:textId="77777777" w:rsidR="00F95401" w:rsidRPr="00086472" w:rsidRDefault="00F95401" w:rsidP="00F95401">
                          <w:pPr>
                            <w:spacing w:after="0" w:line="192" w:lineRule="auto"/>
                            <w:jc w:val="center"/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</w:pPr>
                          <w:r w:rsidRPr="00086472"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  <w:t>International Islamic University Malaysia</w:t>
                          </w:r>
                        </w:p>
                        <w:p w14:paraId="4AA1F81D" w14:textId="77777777" w:rsidR="00F95401" w:rsidRPr="00086472" w:rsidRDefault="00F95401" w:rsidP="00F95401">
                          <w:pPr>
                            <w:spacing w:after="0" w:line="192" w:lineRule="auto"/>
                            <w:jc w:val="center"/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</w:pPr>
                          <w:r w:rsidRPr="00086472"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  <w:t>PO Box 10</w:t>
                          </w:r>
                        </w:p>
                        <w:p w14:paraId="42B85025" w14:textId="77777777" w:rsidR="00F95401" w:rsidRPr="00086472" w:rsidRDefault="00F95401" w:rsidP="00F95401">
                          <w:pPr>
                            <w:spacing w:after="0" w:line="192" w:lineRule="auto"/>
                            <w:jc w:val="center"/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</w:pPr>
                          <w:r w:rsidRPr="00086472"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  <w:t>50728 Kuala Lumpur, Malaysia</w:t>
                          </w:r>
                        </w:p>
                        <w:p w14:paraId="33E76C97" w14:textId="77777777" w:rsidR="00F95401" w:rsidRPr="00086472" w:rsidRDefault="00F95401" w:rsidP="00F95401">
                          <w:pPr>
                            <w:spacing w:after="0" w:line="192" w:lineRule="auto"/>
                            <w:jc w:val="center"/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</w:pPr>
                        </w:p>
                        <w:p w14:paraId="503DABD4" w14:textId="77777777" w:rsidR="00F95401" w:rsidRPr="00086472" w:rsidRDefault="00F95401" w:rsidP="00F95401">
                          <w:pPr>
                            <w:spacing w:after="0" w:line="192" w:lineRule="auto"/>
                            <w:jc w:val="center"/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</w:pPr>
                          <w:r w:rsidRPr="00086472">
                            <w:rPr>
                              <w:rFonts w:ascii="GillSans" w:hAnsi="GillSans"/>
                              <w:sz w:val="18"/>
                              <w:szCs w:val="18"/>
                              <w:lang w:eastAsia="en-MY"/>
                            </w:rPr>
                            <w:t>Telephone: (+603) 6421 5051 |Fax: (+603) 6421 487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C996FA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-18pt;width:437.35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" filled="f" stroked="f">
              <v:textbox style="mso-fit-shape-to-text:t">
                <w:txbxContent>
                  <w:p w14:paraId="1ED774A1" w14:textId="77777777" w:rsidR="00F95401" w:rsidRPr="00086472" w:rsidRDefault="00F95401" w:rsidP="00F95401">
                    <w:pPr>
                      <w:spacing w:after="0" w:line="192" w:lineRule="auto"/>
                      <w:jc w:val="center"/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</w:pPr>
                    <w:r w:rsidRPr="00086472"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  <w:t>International Islamic University Malaysia</w:t>
                    </w:r>
                  </w:p>
                  <w:p w14:paraId="4AA1F81D" w14:textId="77777777" w:rsidR="00F95401" w:rsidRPr="00086472" w:rsidRDefault="00F95401" w:rsidP="00F95401">
                    <w:pPr>
                      <w:spacing w:after="0" w:line="192" w:lineRule="auto"/>
                      <w:jc w:val="center"/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</w:pPr>
                    <w:r w:rsidRPr="00086472"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  <w:t>PO Box 10</w:t>
                    </w:r>
                  </w:p>
                  <w:p w14:paraId="42B85025" w14:textId="77777777" w:rsidR="00F95401" w:rsidRPr="00086472" w:rsidRDefault="00F95401" w:rsidP="00F95401">
                    <w:pPr>
                      <w:spacing w:after="0" w:line="192" w:lineRule="auto"/>
                      <w:jc w:val="center"/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</w:pPr>
                    <w:r w:rsidRPr="00086472"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  <w:t>50728 Kuala Lumpur, Malaysia</w:t>
                    </w:r>
                  </w:p>
                  <w:p w14:paraId="33E76C97" w14:textId="77777777" w:rsidR="00F95401" w:rsidRPr="00086472" w:rsidRDefault="00F95401" w:rsidP="00F95401">
                    <w:pPr>
                      <w:spacing w:after="0" w:line="192" w:lineRule="auto"/>
                      <w:jc w:val="center"/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</w:pPr>
                  </w:p>
                  <w:p w14:paraId="503DABD4" w14:textId="77777777" w:rsidR="00F95401" w:rsidRPr="00086472" w:rsidRDefault="00F95401" w:rsidP="00F95401">
                    <w:pPr>
                      <w:spacing w:after="0" w:line="192" w:lineRule="auto"/>
                      <w:jc w:val="center"/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</w:pPr>
                    <w:r w:rsidRPr="00086472">
                      <w:rPr>
                        <w:rFonts w:ascii="GillSans" w:hAnsi="GillSans"/>
                        <w:sz w:val="18"/>
                        <w:szCs w:val="18"/>
                        <w:lang w:eastAsia="en-MY"/>
                      </w:rPr>
                      <w:t>Telephone: (+603) 6421 5051 |Fax: (+603) 6421 4870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C10F6" w:rsidRPr="00F95401">
      <w:rPr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DE3537E" wp14:editId="6BC92684">
              <wp:simplePos x="0" y="0"/>
              <wp:positionH relativeFrom="margin">
                <wp:align>center</wp:align>
              </wp:positionH>
              <wp:positionV relativeFrom="paragraph">
                <wp:posOffset>-302895</wp:posOffset>
              </wp:positionV>
              <wp:extent cx="5646420" cy="60198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46420" cy="6019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CFE09C" w14:textId="5AE97ED9" w:rsidR="008C10F6" w:rsidRPr="00FD2FF1" w:rsidRDefault="008C10F6" w:rsidP="00F95401">
                          <w:pPr>
                            <w:spacing w:after="0" w:line="192" w:lineRule="auto"/>
                            <w:jc w:val="center"/>
                            <w:rPr>
                              <w:sz w:val="14"/>
                              <w:szCs w:val="14"/>
                              <w:lang w:eastAsia="en-MY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E3537E" id="_x0000_s1028" type="#_x0000_t202" style="position:absolute;margin-left:0;margin-top:-23.85pt;width:444.6pt;height:47.4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" filled="f" stroked="f">
              <v:textbox>
                <w:txbxContent>
                  <w:p w14:paraId="54CFE09C" w14:textId="5AE97ED9" w:rsidR="008C10F6" w:rsidRPr="00FD2FF1" w:rsidRDefault="008C10F6" w:rsidP="00F95401">
                    <w:pPr>
                      <w:spacing w:after="0" w:line="192" w:lineRule="auto"/>
                      <w:jc w:val="center"/>
                      <w:rPr>
                        <w:sz w:val="14"/>
                        <w:szCs w:val="14"/>
                        <w:lang w:eastAsia="en-MY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AD044" w14:textId="77777777" w:rsidR="006A76F1" w:rsidRDefault="006A76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01DC5" w14:textId="77777777" w:rsidR="007C6F02" w:rsidRDefault="007C6F02" w:rsidP="008C10F6">
      <w:pPr>
        <w:spacing w:after="0" w:line="240" w:lineRule="auto"/>
      </w:pPr>
      <w:r>
        <w:separator/>
      </w:r>
    </w:p>
  </w:footnote>
  <w:footnote w:type="continuationSeparator" w:id="0">
    <w:p w14:paraId="06A17CC3" w14:textId="77777777" w:rsidR="007C6F02" w:rsidRDefault="007C6F02" w:rsidP="008C1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94C81" w14:textId="77777777" w:rsidR="006A76F1" w:rsidRDefault="006A76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524D" w14:textId="1E8C4770" w:rsidR="008C10F6" w:rsidRDefault="0014355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16E1BB1" wp14:editId="6DCF2A2A">
          <wp:simplePos x="0" y="0"/>
          <wp:positionH relativeFrom="margin">
            <wp:align>center</wp:align>
          </wp:positionH>
          <wp:positionV relativeFrom="page">
            <wp:align>bottom</wp:align>
          </wp:positionV>
          <wp:extent cx="7541895" cy="10660380"/>
          <wp:effectExtent l="0" t="0" r="1905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895" cy="10660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59C4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0966871" wp14:editId="069D6789">
              <wp:simplePos x="0" y="0"/>
              <wp:positionH relativeFrom="column">
                <wp:posOffset>2219325</wp:posOffset>
              </wp:positionH>
              <wp:positionV relativeFrom="paragraph">
                <wp:posOffset>271087</wp:posOffset>
              </wp:positionV>
              <wp:extent cx="43624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624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3C2FAA" w14:textId="1332B8E1" w:rsidR="008C10F6" w:rsidRPr="00155FA0" w:rsidRDefault="007359C6" w:rsidP="008C10F6">
                          <w:pPr>
                            <w:spacing w:after="0" w:line="240" w:lineRule="auto"/>
                            <w:rPr>
                              <w:rFonts w:cstheme="minorHAnsi"/>
                              <w:b/>
                              <w:bCs/>
                              <w:lang w:eastAsia="en-MY"/>
                            </w:rPr>
                          </w:pPr>
                          <w:r w:rsidRPr="00751F4D">
                            <w:rPr>
                              <w:rFonts w:ascii="Gill Sans" w:hAnsi="Gill Sans" w:cstheme="minorHAnsi"/>
                              <w:b/>
                              <w:bCs/>
                              <w:noProof/>
                              <w:lang w:eastAsia="en-MY"/>
                            </w:rPr>
                            <w:drawing>
                              <wp:inline distT="0" distB="0" distL="0" distR="0" wp14:anchorId="5AB2850B" wp14:editId="11443629">
                                <wp:extent cx="4170680" cy="386080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4170680" cy="3860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096687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74.75pt;margin-top:21.35pt;width:343.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" filled="f" stroked="f">
              <v:textbox style="mso-fit-shape-to-text:t">
                <w:txbxContent>
                  <w:p w14:paraId="583C2FAA" w14:textId="1332B8E1" w:rsidR="008C10F6" w:rsidRPr="00155FA0" w:rsidRDefault="007359C6" w:rsidP="008C10F6">
                    <w:pPr>
                      <w:spacing w:after="0" w:line="240" w:lineRule="auto"/>
                      <w:rPr>
                        <w:rFonts w:cstheme="minorHAnsi"/>
                        <w:b/>
                        <w:bCs/>
                        <w:lang w:eastAsia="en-MY"/>
                      </w:rPr>
                    </w:pPr>
                    <w:r w:rsidRPr="00751F4D">
                      <w:rPr>
                        <w:rFonts w:ascii="Gill Sans" w:hAnsi="Gill Sans" w:cstheme="minorHAnsi"/>
                        <w:b/>
                        <w:bCs/>
                        <w:noProof/>
                        <w:lang w:eastAsia="en-MY"/>
                      </w:rPr>
                      <w:drawing>
                        <wp:inline distT="0" distB="0" distL="0" distR="0" wp14:anchorId="5AB2850B" wp14:editId="11443629">
                          <wp:extent cx="4170680" cy="386080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170680" cy="3860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8979F" w14:textId="77777777" w:rsidR="006A76F1" w:rsidRDefault="006A76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Tc1NDAwMzIwNTZT0lEKTi0uzszPAykwrAUAdLE/jywAAAA="/>
  </w:docVars>
  <w:rsids>
    <w:rsidRoot w:val="008C10F6"/>
    <w:rsid w:val="000328E6"/>
    <w:rsid w:val="00143552"/>
    <w:rsid w:val="00155FA0"/>
    <w:rsid w:val="001A4F0E"/>
    <w:rsid w:val="001D6655"/>
    <w:rsid w:val="004C51B6"/>
    <w:rsid w:val="004E2B29"/>
    <w:rsid w:val="006A76F1"/>
    <w:rsid w:val="006B735B"/>
    <w:rsid w:val="006E1FF5"/>
    <w:rsid w:val="007359C6"/>
    <w:rsid w:val="00751F4D"/>
    <w:rsid w:val="007C6F02"/>
    <w:rsid w:val="008A59C4"/>
    <w:rsid w:val="008C10F6"/>
    <w:rsid w:val="00AE2258"/>
    <w:rsid w:val="00B129C1"/>
    <w:rsid w:val="00B509D9"/>
    <w:rsid w:val="00B53892"/>
    <w:rsid w:val="00D21301"/>
    <w:rsid w:val="00D91864"/>
    <w:rsid w:val="00F95401"/>
    <w:rsid w:val="00FD2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AD59D"/>
  <w15:chartTrackingRefBased/>
  <w15:docId w15:val="{55AEF391-3978-4A0D-B501-0686BA61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A76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0F6"/>
  </w:style>
  <w:style w:type="paragraph" w:styleId="Footer">
    <w:name w:val="footer"/>
    <w:basedOn w:val="Normal"/>
    <w:link w:val="FooterChar"/>
    <w:uiPriority w:val="99"/>
    <w:unhideWhenUsed/>
    <w:rsid w:val="008C10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0F6"/>
  </w:style>
  <w:style w:type="character" w:customStyle="1" w:styleId="Heading1Char">
    <w:name w:val="Heading 1 Char"/>
    <w:basedOn w:val="DefaultParagraphFont"/>
    <w:link w:val="Heading1"/>
    <w:uiPriority w:val="9"/>
    <w:rsid w:val="006A76F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6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ISMAIAL MIRAINI BIN WAN MAJID</dc:creator>
  <cp:keywords/>
  <dc:description/>
  <cp:lastModifiedBy>Ariffin Kusetiawan Mukandar</cp:lastModifiedBy>
  <cp:revision>7</cp:revision>
  <dcterms:created xsi:type="dcterms:W3CDTF">2023-03-29T00:25:00Z</dcterms:created>
  <dcterms:modified xsi:type="dcterms:W3CDTF">2023-03-29T01:02:00Z</dcterms:modified>
</cp:coreProperties>
</file>